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3AEA77" w14:textId="77777777" w:rsidR="007F6E3D" w:rsidRPr="00BB261D" w:rsidRDefault="007F6E3D" w:rsidP="007F6E3D">
      <w:pPr>
        <w:rPr>
          <w:szCs w:val="24"/>
        </w:rPr>
      </w:pPr>
      <w:r w:rsidRPr="00BB261D">
        <w:rPr>
          <w:szCs w:val="24"/>
        </w:rPr>
        <w:t xml:space="preserve">[School Address] </w:t>
      </w:r>
      <w:r w:rsidRPr="00BB261D">
        <w:rPr>
          <w:szCs w:val="24"/>
        </w:rPr>
        <w:tab/>
      </w:r>
      <w:r w:rsidRPr="00BB261D">
        <w:rPr>
          <w:szCs w:val="24"/>
        </w:rPr>
        <w:tab/>
      </w:r>
      <w:r w:rsidRPr="00BB261D">
        <w:rPr>
          <w:szCs w:val="24"/>
        </w:rPr>
        <w:tab/>
      </w:r>
      <w:r w:rsidRPr="00BB261D">
        <w:rPr>
          <w:szCs w:val="24"/>
        </w:rPr>
        <w:tab/>
      </w:r>
      <w:r w:rsidRPr="00BB261D">
        <w:rPr>
          <w:szCs w:val="24"/>
        </w:rPr>
        <w:tab/>
      </w:r>
      <w:r w:rsidRPr="00BB261D">
        <w:rPr>
          <w:szCs w:val="24"/>
        </w:rPr>
        <w:tab/>
      </w:r>
      <w:r w:rsidRPr="00BB261D">
        <w:rPr>
          <w:szCs w:val="24"/>
        </w:rPr>
        <w:tab/>
        <w:t>[School Logo]</w:t>
      </w:r>
    </w:p>
    <w:p w14:paraId="1841A336" w14:textId="77777777" w:rsidR="007F6E3D" w:rsidRPr="00BB261D" w:rsidRDefault="007F6E3D" w:rsidP="007F6E3D">
      <w:pPr>
        <w:rPr>
          <w:szCs w:val="24"/>
        </w:rPr>
      </w:pPr>
    </w:p>
    <w:p w14:paraId="291F0923" w14:textId="77777777" w:rsidR="007F6E3D" w:rsidRPr="00BB261D" w:rsidRDefault="007F6E3D" w:rsidP="007F6E3D">
      <w:pPr>
        <w:rPr>
          <w:szCs w:val="24"/>
        </w:rPr>
      </w:pPr>
    </w:p>
    <w:p w14:paraId="26AE583C" w14:textId="77777777" w:rsidR="007F6E3D" w:rsidRPr="00BB261D" w:rsidRDefault="007F6E3D" w:rsidP="007F6E3D">
      <w:pPr>
        <w:rPr>
          <w:szCs w:val="24"/>
        </w:rPr>
      </w:pPr>
      <w:r w:rsidRPr="00BB261D">
        <w:rPr>
          <w:szCs w:val="24"/>
        </w:rPr>
        <w:t xml:space="preserve">To whom it may concern, </w:t>
      </w:r>
    </w:p>
    <w:p w14:paraId="097BCB72" w14:textId="77777777" w:rsidR="007F6E3D" w:rsidRPr="00BB261D" w:rsidRDefault="007F6E3D" w:rsidP="007F6E3D">
      <w:pPr>
        <w:rPr>
          <w:szCs w:val="24"/>
        </w:rPr>
      </w:pPr>
    </w:p>
    <w:p w14:paraId="6D387920" w14:textId="450D3628" w:rsidR="007F6E3D" w:rsidRPr="00BB261D" w:rsidRDefault="007F6E3D" w:rsidP="007F6E3D">
      <w:pPr>
        <w:rPr>
          <w:szCs w:val="24"/>
        </w:rPr>
      </w:pPr>
      <w:r w:rsidRPr="00BB261D">
        <w:rPr>
          <w:szCs w:val="24"/>
        </w:rPr>
        <w:t>RE: Kirti Holmes-Brown</w:t>
      </w:r>
      <w:r w:rsidR="007A4336">
        <w:rPr>
          <w:szCs w:val="24"/>
        </w:rPr>
        <w:t xml:space="preserve"> Dissertation</w:t>
      </w:r>
    </w:p>
    <w:p w14:paraId="2A8BC0FB" w14:textId="77777777" w:rsidR="007F6E3D" w:rsidRDefault="007F6E3D" w:rsidP="007F6E3D">
      <w:pPr>
        <w:rPr>
          <w:sz w:val="23"/>
          <w:szCs w:val="23"/>
        </w:rPr>
      </w:pPr>
    </w:p>
    <w:p w14:paraId="4E771681" w14:textId="48ABEEE9" w:rsidR="007F6E3D" w:rsidRPr="00BB261D" w:rsidRDefault="007F6E3D" w:rsidP="007F6E3D">
      <w:pPr>
        <w:rPr>
          <w:color w:val="000000"/>
          <w:szCs w:val="24"/>
          <w:shd w:val="clear" w:color="auto" w:fill="FFFFFF"/>
        </w:rPr>
      </w:pPr>
      <w:r w:rsidRPr="00BB261D">
        <w:rPr>
          <w:szCs w:val="24"/>
        </w:rPr>
        <w:t xml:space="preserve">On Behalf of </w:t>
      </w:r>
      <w:r w:rsidR="002801CC">
        <w:rPr>
          <w:szCs w:val="24"/>
        </w:rPr>
        <w:t>[insert school name]</w:t>
      </w:r>
      <w:r w:rsidRPr="00BB261D">
        <w:rPr>
          <w:szCs w:val="24"/>
        </w:rPr>
        <w:t>, we hereby give permission for Kirti Holmes-Brown to do her dissertation at our school, titled “</w:t>
      </w:r>
      <w:r w:rsidRPr="00BB261D">
        <w:rPr>
          <w:color w:val="000000"/>
          <w:szCs w:val="24"/>
          <w:shd w:val="clear" w:color="auto" w:fill="FFFFFF"/>
        </w:rPr>
        <w:t xml:space="preserve">The Role of Parenting Styles and Children’s Social Behaviour </w:t>
      </w:r>
      <w:r w:rsidR="00FC24D9">
        <w:rPr>
          <w:color w:val="000000"/>
          <w:szCs w:val="24"/>
          <w:shd w:val="clear" w:color="auto" w:fill="FFFFFF"/>
        </w:rPr>
        <w:t>in Schools</w:t>
      </w:r>
      <w:r w:rsidRPr="00BB261D">
        <w:rPr>
          <w:color w:val="000000"/>
          <w:szCs w:val="24"/>
          <w:shd w:val="clear" w:color="auto" w:fill="FFFFFF"/>
        </w:rPr>
        <w:t>.” We will give her our support wherever possible.</w:t>
      </w:r>
    </w:p>
    <w:p w14:paraId="49A72AFB" w14:textId="77777777" w:rsidR="007F6E3D" w:rsidRPr="00BB261D" w:rsidRDefault="007F6E3D" w:rsidP="007F6E3D">
      <w:pPr>
        <w:rPr>
          <w:color w:val="000000"/>
          <w:szCs w:val="24"/>
          <w:shd w:val="clear" w:color="auto" w:fill="FFFFFF"/>
        </w:rPr>
      </w:pPr>
    </w:p>
    <w:p w14:paraId="2D28AA0A" w14:textId="77777777" w:rsidR="007F6E3D" w:rsidRPr="00BB261D" w:rsidRDefault="007F6E3D" w:rsidP="007F6E3D">
      <w:pPr>
        <w:rPr>
          <w:szCs w:val="24"/>
        </w:rPr>
      </w:pPr>
      <w:r w:rsidRPr="00BB261D">
        <w:rPr>
          <w:szCs w:val="24"/>
        </w:rPr>
        <w:t xml:space="preserve">Yours Sincerely, </w:t>
      </w:r>
    </w:p>
    <w:p w14:paraId="0C1006B8" w14:textId="77777777" w:rsidR="007F6E3D" w:rsidRDefault="007F6E3D" w:rsidP="007F6E3D">
      <w:pPr>
        <w:rPr>
          <w:sz w:val="23"/>
          <w:szCs w:val="23"/>
        </w:rPr>
      </w:pPr>
    </w:p>
    <w:p w14:paraId="5DDE8673" w14:textId="77777777" w:rsidR="007F6E3D" w:rsidRDefault="007F6E3D" w:rsidP="007F6E3D">
      <w:pPr>
        <w:rPr>
          <w:sz w:val="23"/>
          <w:szCs w:val="23"/>
        </w:rPr>
      </w:pPr>
    </w:p>
    <w:p w14:paraId="3CD8E02A" w14:textId="77777777" w:rsidR="007F6E3D" w:rsidRDefault="007F6E3D" w:rsidP="007F6E3D">
      <w:pPr>
        <w:rPr>
          <w:sz w:val="23"/>
          <w:szCs w:val="23"/>
        </w:rPr>
      </w:pPr>
    </w:p>
    <w:p w14:paraId="671C84CC" w14:textId="77777777" w:rsidR="007F6E3D" w:rsidRPr="00BB261D" w:rsidRDefault="007F6E3D" w:rsidP="007F6E3D">
      <w:pPr>
        <w:rPr>
          <w:szCs w:val="24"/>
        </w:rPr>
      </w:pPr>
    </w:p>
    <w:p w14:paraId="4C1F6245" w14:textId="77777777" w:rsidR="007F6E3D" w:rsidRPr="00BB261D" w:rsidRDefault="007F6E3D" w:rsidP="007F6E3D">
      <w:pPr>
        <w:rPr>
          <w:szCs w:val="24"/>
        </w:rPr>
      </w:pPr>
      <w:r w:rsidRPr="00BB261D">
        <w:rPr>
          <w:szCs w:val="24"/>
        </w:rPr>
        <w:t>(Signed)</w:t>
      </w:r>
    </w:p>
    <w:p w14:paraId="74211C46" w14:textId="25845DC6" w:rsidR="007F6E3D" w:rsidRPr="00BB261D" w:rsidRDefault="007F6E3D" w:rsidP="007F6E3D">
      <w:pPr>
        <w:rPr>
          <w:szCs w:val="24"/>
        </w:rPr>
      </w:pPr>
      <w:r w:rsidRPr="00BB261D">
        <w:rPr>
          <w:szCs w:val="24"/>
        </w:rPr>
        <w:t xml:space="preserve">Head Teacher </w:t>
      </w:r>
      <w:r w:rsidR="00FC24D9">
        <w:rPr>
          <w:szCs w:val="24"/>
        </w:rPr>
        <w:t>[name]</w:t>
      </w:r>
    </w:p>
    <w:p w14:paraId="3546A9A2" w14:textId="77777777" w:rsidR="00C50EAB" w:rsidRDefault="00C50EAB"/>
    <w:p w14:paraId="08FD09B1" w14:textId="77777777" w:rsidR="00C034B3" w:rsidRDefault="00C034B3"/>
    <w:p w14:paraId="0ECCFEF9" w14:textId="520E0F1E" w:rsidR="006318C3" w:rsidRDefault="006318C3"/>
    <w:sectPr w:rsidR="006318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wtzAwtjQytbS0sLBU0lEKTi0uzszPAykwqQUATpQ3/CwAAAA="/>
  </w:docVars>
  <w:rsids>
    <w:rsidRoot w:val="007F6E3D"/>
    <w:rsid w:val="001B3426"/>
    <w:rsid w:val="002801CC"/>
    <w:rsid w:val="003A3379"/>
    <w:rsid w:val="006318C3"/>
    <w:rsid w:val="006D0DB6"/>
    <w:rsid w:val="00722AD4"/>
    <w:rsid w:val="0074099F"/>
    <w:rsid w:val="007A4336"/>
    <w:rsid w:val="007F6E3D"/>
    <w:rsid w:val="008E6C3D"/>
    <w:rsid w:val="00AB402F"/>
    <w:rsid w:val="00C034B3"/>
    <w:rsid w:val="00C50EAB"/>
    <w:rsid w:val="00FA0BA8"/>
    <w:rsid w:val="00FC2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2F7590"/>
  <w15:chartTrackingRefBased/>
  <w15:docId w15:val="{578E4B3E-FC7B-4E90-AC28-2BA8F3680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6E3D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7F6E3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F6E3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F6E3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F6E3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F6E3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F6E3D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F6E3D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F6E3D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F6E3D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F6E3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F6E3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F6E3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F6E3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F6E3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F6E3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F6E3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F6E3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F6E3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F6E3D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F6E3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F6E3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F6E3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F6E3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F6E3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F6E3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F6E3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F6E3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F6E3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F6E3D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1</Words>
  <Characters>349</Characters>
  <Application>Microsoft Office Word</Application>
  <DocSecurity>0</DocSecurity>
  <Lines>2</Lines>
  <Paragraphs>1</Paragraphs>
  <ScaleCrop>false</ScaleCrop>
  <Company/>
  <LinksUpToDate>false</LinksUpToDate>
  <CharactersWithSpaces>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ti Holmes-Brown</dc:creator>
  <cp:keywords/>
  <dc:description/>
  <cp:lastModifiedBy>Kirti Holmes-Brown</cp:lastModifiedBy>
  <cp:revision>11</cp:revision>
  <dcterms:created xsi:type="dcterms:W3CDTF">2024-04-08T19:27:00Z</dcterms:created>
  <dcterms:modified xsi:type="dcterms:W3CDTF">2025-04-01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884699282</vt:i4>
  </property>
  <property fmtid="{D5CDD505-2E9C-101B-9397-08002B2CF9AE}" pid="3" name="_NewReviewCycle">
    <vt:lpwstr/>
  </property>
  <property fmtid="{D5CDD505-2E9C-101B-9397-08002B2CF9AE}" pid="4" name="_EmailSubject">
    <vt:lpwstr>Introduction</vt:lpwstr>
  </property>
  <property fmtid="{D5CDD505-2E9C-101B-9397-08002B2CF9AE}" pid="5" name="_AuthorEmail">
    <vt:lpwstr>karen.pountney@nhs.net</vt:lpwstr>
  </property>
  <property fmtid="{D5CDD505-2E9C-101B-9397-08002B2CF9AE}" pid="6" name="_AuthorEmailDisplayName">
    <vt:lpwstr>POUNTNEY, Karen (SHROPSHIRE COMMUNITY HEALTH NHS TRUST)</vt:lpwstr>
  </property>
</Properties>
</file>